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a1e6c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6Z</dcterms:created>
  <dcterms:modified xsi:type="dcterms:W3CDTF">2016-09-13T05:54:26Z</dcterms:modified>
</cp:coreProperties>
</file>